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C4E66" w14:textId="77777777" w:rsidR="00B43F8E" w:rsidRDefault="00B43F8E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0F4AAC88" w14:textId="77777777" w:rsidTr="00071E36">
        <w:tc>
          <w:tcPr>
            <w:tcW w:w="2425" w:type="dxa"/>
          </w:tcPr>
          <w:p w14:paraId="16F88A21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57D7DD1E" w14:textId="77777777" w:rsidR="00BC28BD" w:rsidRPr="00225C44" w:rsidRDefault="00263C4F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  <w:tr w:rsidR="00BC28BD" w:rsidRPr="00225C44" w14:paraId="76B2297D" w14:textId="77777777" w:rsidTr="00071E36">
        <w:tc>
          <w:tcPr>
            <w:tcW w:w="2425" w:type="dxa"/>
          </w:tcPr>
          <w:p w14:paraId="3EC98EB6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5574A386" w14:textId="77777777" w:rsidR="00BC28BD" w:rsidRPr="00225C44" w:rsidRDefault="00300A09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ors</w:t>
            </w:r>
            <w:r w:rsidR="00263C4F">
              <w:rPr>
                <w:rFonts w:ascii="Times New Roman" w:hAnsi="Times New Roman" w:cs="Times New Roman"/>
                <w:sz w:val="24"/>
                <w:szCs w:val="24"/>
              </w:rPr>
              <w:t xml:space="preserve"> , if condition</w:t>
            </w:r>
            <w:r w:rsidR="004C1E7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</w:tr>
    </w:tbl>
    <w:p w14:paraId="2BEE8A23" w14:textId="77777777" w:rsidR="00163478" w:rsidRDefault="00163478" w:rsidP="00A33DD4">
      <w:pPr>
        <w:spacing w:line="360" w:lineRule="auto"/>
        <w:rPr>
          <w:rFonts w:ascii="Times New Roman" w:hAnsi="Times New Roman" w:cs="Times New Roman"/>
          <w:sz w:val="10"/>
          <w:szCs w:val="24"/>
        </w:rPr>
      </w:pPr>
    </w:p>
    <w:p w14:paraId="79361F94" w14:textId="77777777" w:rsidR="00A35F83" w:rsidRPr="004752A9" w:rsidRDefault="00A35F83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program to input two numbers and display the highest number.</w:t>
      </w:r>
    </w:p>
    <w:p w14:paraId="2C6659D1" w14:textId="77777777" w:rsidR="00A35F83" w:rsidRPr="004752A9" w:rsidRDefault="00A35F83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D9073E0" w14:textId="77777777" w:rsidR="00A35F83" w:rsidRPr="004752A9" w:rsidRDefault="00263C4F" w:rsidP="004752A9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complete program to ask user enter three integer numbers, and then tell the user the largest value and smallest value among the three numbers.</w:t>
      </w:r>
    </w:p>
    <w:p w14:paraId="59BA471E" w14:textId="77777777" w:rsidR="00A35F83" w:rsidRPr="004752A9" w:rsidRDefault="00A35F83" w:rsidP="004752A9">
      <w:pPr>
        <w:pStyle w:val="BodyText2"/>
        <w:numPr>
          <w:ilvl w:val="0"/>
          <w:numId w:val="3"/>
        </w:numPr>
        <w:spacing w:line="360" w:lineRule="auto"/>
        <w:rPr>
          <w:bCs/>
          <w:szCs w:val="24"/>
        </w:rPr>
      </w:pPr>
      <w:r w:rsidRPr="004752A9">
        <w:rPr>
          <w:bCs/>
          <w:szCs w:val="24"/>
          <w:lang w:val="en-GB"/>
        </w:rPr>
        <w:t>D</w:t>
      </w:r>
      <w:proofErr w:type="spellStart"/>
      <w:r w:rsidRPr="004752A9">
        <w:rPr>
          <w:bCs/>
          <w:szCs w:val="24"/>
        </w:rPr>
        <w:t>isplay</w:t>
      </w:r>
      <w:proofErr w:type="spellEnd"/>
      <w:r w:rsidRPr="004752A9">
        <w:rPr>
          <w:bCs/>
          <w:szCs w:val="24"/>
        </w:rPr>
        <w:t xml:space="preserve"> employee name, new salary, when the user inputs employee name, and basic salary. You can refer following formula and the table to calculate new salary:</w:t>
      </w:r>
    </w:p>
    <w:p w14:paraId="5A4735B8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Pr="004752A9">
        <w:rPr>
          <w:bCs/>
          <w:szCs w:val="24"/>
        </w:rPr>
        <w:tab/>
      </w:r>
      <w:r w:rsidRPr="004752A9">
        <w:rPr>
          <w:bCs/>
          <w:szCs w:val="24"/>
        </w:rPr>
        <w:tab/>
        <w:t>New Salary = Basic Salary + Increment</w:t>
      </w:r>
    </w:p>
    <w:p w14:paraId="78E4BC4A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ab/>
      </w:r>
    </w:p>
    <w:p w14:paraId="7A186B06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  <w:u w:val="single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  <w:u w:val="single"/>
        </w:rPr>
        <w:t>Basic Salary                              Increment</w:t>
      </w:r>
    </w:p>
    <w:p w14:paraId="15CEC709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 xml:space="preserve"> Less than 5000                         5% of Basic Salary</w:t>
      </w:r>
    </w:p>
    <w:p w14:paraId="38B64F81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>More than or equal 5000</w:t>
      </w:r>
    </w:p>
    <w:p w14:paraId="4514DA49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>and less than 10000                 10% of Basic Salary</w:t>
      </w:r>
    </w:p>
    <w:p w14:paraId="4C06F4DE" w14:textId="77777777" w:rsidR="00A35F83" w:rsidRPr="004752A9" w:rsidRDefault="00A35F83" w:rsidP="004752A9">
      <w:pPr>
        <w:pStyle w:val="BodyText2"/>
        <w:spacing w:line="360" w:lineRule="auto"/>
        <w:rPr>
          <w:bCs/>
          <w:szCs w:val="24"/>
        </w:rPr>
      </w:pPr>
      <w:r w:rsidRPr="004752A9">
        <w:rPr>
          <w:bCs/>
          <w:szCs w:val="24"/>
        </w:rPr>
        <w:t xml:space="preserve">   </w:t>
      </w:r>
      <w:r w:rsidR="004752A9" w:rsidRPr="004752A9">
        <w:rPr>
          <w:bCs/>
          <w:szCs w:val="24"/>
        </w:rPr>
        <w:tab/>
      </w:r>
      <w:r w:rsidRPr="004752A9">
        <w:rPr>
          <w:bCs/>
          <w:szCs w:val="24"/>
        </w:rPr>
        <w:t>More than or equal 10,000       15% of Basic Salary</w:t>
      </w:r>
    </w:p>
    <w:p w14:paraId="41ECB407" w14:textId="77777777" w:rsidR="00A35F83" w:rsidRPr="004752A9" w:rsidRDefault="00A35F83" w:rsidP="004752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0C3400B" w14:textId="77777777" w:rsidR="00263C4F" w:rsidRPr="004752A9" w:rsidRDefault="00263C4F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Diameter, Circumference and Area of a Circle) Write a program that reads in the radius</w:t>
      </w:r>
    </w:p>
    <w:p w14:paraId="4D7CB51F" w14:textId="77777777" w:rsidR="00263C4F" w:rsidRPr="004752A9" w:rsidRDefault="00263C4F" w:rsidP="004752A9">
      <w:pPr>
        <w:spacing w:after="0"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 xml:space="preserve">of a circle and prints the circle’s diameter, circumference and area. Use the constant value 3.14159 for π. Perform each of these calculations inside the </w:t>
      </w:r>
      <w:proofErr w:type="spellStart"/>
      <w:r w:rsidRPr="004752A9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4752A9">
        <w:rPr>
          <w:rFonts w:ascii="Times New Roman" w:hAnsi="Times New Roman" w:cs="Times New Roman"/>
          <w:sz w:val="24"/>
          <w:szCs w:val="24"/>
        </w:rPr>
        <w:t xml:space="preserve"> statement(s) and use the conversion specifier %f.</w:t>
      </w:r>
    </w:p>
    <w:p w14:paraId="443D38E8" w14:textId="77777777" w:rsidR="00263C4F" w:rsidRPr="004752A9" w:rsidRDefault="00263C4F" w:rsidP="004752A9">
      <w:pPr>
        <w:pStyle w:val="ListParagraph"/>
        <w:numPr>
          <w:ilvl w:val="0"/>
          <w:numId w:val="3"/>
        </w:num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program that reads in two integers and determines and prints if the first</w:t>
      </w:r>
    </w:p>
    <w:p w14:paraId="7BBD0387" w14:textId="77777777" w:rsidR="00263C4F" w:rsidRPr="004752A9" w:rsidRDefault="00263C4F" w:rsidP="004752A9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is a multiple of the second.</w:t>
      </w:r>
    </w:p>
    <w:p w14:paraId="1D3D5DC9" w14:textId="77777777" w:rsidR="00263C4F" w:rsidRPr="004752A9" w:rsidRDefault="00263C4F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43B8B7" w14:textId="77777777" w:rsidR="00263C4F" w:rsidRPr="004752A9" w:rsidRDefault="00263C4F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C program that prints the integer equivalents of some uppercase letters, lowercase letters, digits and special symbols. As a minimum, determine the integer equivalents of the following: A B C a b c 0 1 2 $ * + / and the blank character.</w:t>
      </w:r>
    </w:p>
    <w:p w14:paraId="7F12365E" w14:textId="77777777" w:rsidR="00263C4F" w:rsidRPr="004752A9" w:rsidRDefault="00263C4F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8BCB7F2" w14:textId="77777777" w:rsidR="00263C4F" w:rsidRPr="004752A9" w:rsidRDefault="00263C4F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AE9AC3B" w14:textId="77777777" w:rsidR="00F548AE" w:rsidRPr="004752A9" w:rsidRDefault="00F548AE" w:rsidP="004752A9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lastRenderedPageBreak/>
        <w:t>The gross remuneration of a company salesman comprises the Basic Salary and certain additional allowances and bonuses as given below:</w:t>
      </w:r>
    </w:p>
    <w:p w14:paraId="7181543C" w14:textId="77777777" w:rsidR="00F548AE" w:rsidRPr="004752A9" w:rsidRDefault="00F548AE" w:rsidP="004752A9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Salesmen with over 5 years’ service receive a 10% additional allowance of Basic Salary each month.</w:t>
      </w:r>
    </w:p>
    <w:p w14:paraId="098964EE" w14:textId="77777777" w:rsidR="00F548AE" w:rsidRPr="004752A9" w:rsidRDefault="00F548AE" w:rsidP="004752A9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 xml:space="preserve">Salesmen working in Colombo </w:t>
      </w:r>
      <w:proofErr w:type="gramStart"/>
      <w:r w:rsidRPr="004752A9">
        <w:rPr>
          <w:rFonts w:ascii="Times New Roman" w:hAnsi="Times New Roman" w:cs="Times New Roman"/>
          <w:sz w:val="24"/>
          <w:szCs w:val="24"/>
        </w:rPr>
        <w:t>( Input</w:t>
      </w:r>
      <w:proofErr w:type="gramEnd"/>
      <w:r w:rsidRPr="004752A9">
        <w:rPr>
          <w:rFonts w:ascii="Times New Roman" w:hAnsi="Times New Roman" w:cs="Times New Roman"/>
          <w:sz w:val="24"/>
          <w:szCs w:val="24"/>
        </w:rPr>
        <w:t xml:space="preserve"> character ‘C’ if the city is Colombo)  receive an additional allowance of  Rs. 2,500/- per month.</w:t>
      </w:r>
    </w:p>
    <w:p w14:paraId="76F1BDEC" w14:textId="77777777" w:rsidR="00F548AE" w:rsidRPr="004752A9" w:rsidRDefault="00F548AE" w:rsidP="004752A9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The monthly bonus payment is computed as given below:</w:t>
      </w:r>
    </w:p>
    <w:p w14:paraId="3310012B" w14:textId="77777777" w:rsidR="00F548AE" w:rsidRPr="004752A9" w:rsidRDefault="00F548AE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0"/>
        <w:gridCol w:w="2783"/>
      </w:tblGrid>
      <w:tr w:rsidR="00F548AE" w:rsidRPr="004752A9" w14:paraId="216C61B5" w14:textId="77777777" w:rsidTr="00F548AE">
        <w:tc>
          <w:tcPr>
            <w:tcW w:w="3240" w:type="dxa"/>
          </w:tcPr>
          <w:p w14:paraId="0809A0F9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b/>
                <w:sz w:val="24"/>
                <w:szCs w:val="24"/>
              </w:rPr>
              <w:t>Monthly Sales(Rs)</w:t>
            </w:r>
          </w:p>
        </w:tc>
        <w:tc>
          <w:tcPr>
            <w:tcW w:w="2783" w:type="dxa"/>
          </w:tcPr>
          <w:p w14:paraId="74711578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b/>
                <w:sz w:val="24"/>
                <w:szCs w:val="24"/>
              </w:rPr>
              <w:t>Bonus as a percentage</w:t>
            </w:r>
          </w:p>
          <w:p w14:paraId="31519275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f monthly sales</w:t>
            </w:r>
          </w:p>
        </w:tc>
      </w:tr>
      <w:tr w:rsidR="00F548AE" w:rsidRPr="004752A9" w14:paraId="4D5A2056" w14:textId="77777777" w:rsidTr="00F548AE">
        <w:tc>
          <w:tcPr>
            <w:tcW w:w="3240" w:type="dxa"/>
          </w:tcPr>
          <w:p w14:paraId="55ED1001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8BD97F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0-25000</w:t>
            </w:r>
          </w:p>
          <w:p w14:paraId="4A239C87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25000-50000</w:t>
            </w:r>
          </w:p>
          <w:p w14:paraId="5338B425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&gt;=50000</w:t>
            </w:r>
          </w:p>
          <w:p w14:paraId="4163DCC3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83" w:type="dxa"/>
          </w:tcPr>
          <w:p w14:paraId="2F18FF34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0349F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3239DEB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14:paraId="7122566A" w14:textId="77777777" w:rsidR="00F548AE" w:rsidRPr="004752A9" w:rsidRDefault="00F548AE" w:rsidP="004752A9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52A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15975897" w14:textId="77777777" w:rsidR="004752A9" w:rsidRPr="004752A9" w:rsidRDefault="004752A9" w:rsidP="004752A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A2E480F" w14:textId="77777777" w:rsidR="00F548AE" w:rsidRPr="004752A9" w:rsidRDefault="00F548AE" w:rsidP="004752A9">
      <w:pPr>
        <w:spacing w:after="0"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52A9">
        <w:rPr>
          <w:rFonts w:ascii="Times New Roman" w:hAnsi="Times New Roman" w:cs="Times New Roman"/>
          <w:sz w:val="24"/>
          <w:szCs w:val="24"/>
        </w:rPr>
        <w:t>Write a program to output the gross monthly remuneration of a salesman.</w:t>
      </w:r>
    </w:p>
    <w:p w14:paraId="0C8F51ED" w14:textId="77777777" w:rsidR="00F548AE" w:rsidRPr="004752A9" w:rsidRDefault="00F548AE" w:rsidP="004752A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F548AE" w:rsidRPr="00475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c1MDAF0oaWZko6SsGpxcWZ+XkgBYa1AEVV5kgsAAAA"/>
  </w:docVars>
  <w:rsids>
    <w:rsidRoot w:val="00C6224D"/>
    <w:rsid w:val="00071E36"/>
    <w:rsid w:val="00163478"/>
    <w:rsid w:val="002144BD"/>
    <w:rsid w:val="00225C44"/>
    <w:rsid w:val="00263C4F"/>
    <w:rsid w:val="00300A09"/>
    <w:rsid w:val="00323BF9"/>
    <w:rsid w:val="003D337F"/>
    <w:rsid w:val="00421343"/>
    <w:rsid w:val="004752A9"/>
    <w:rsid w:val="004C1E75"/>
    <w:rsid w:val="00612885"/>
    <w:rsid w:val="006964BE"/>
    <w:rsid w:val="00811D84"/>
    <w:rsid w:val="00A33DD4"/>
    <w:rsid w:val="00A35F83"/>
    <w:rsid w:val="00A53CA2"/>
    <w:rsid w:val="00AA7B34"/>
    <w:rsid w:val="00B43F8E"/>
    <w:rsid w:val="00BC28BD"/>
    <w:rsid w:val="00C0510F"/>
    <w:rsid w:val="00C2309E"/>
    <w:rsid w:val="00C6224D"/>
    <w:rsid w:val="00CA69ED"/>
    <w:rsid w:val="00F45F80"/>
    <w:rsid w:val="00F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845B4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2-17T23:58:00Z</dcterms:created>
  <dcterms:modified xsi:type="dcterms:W3CDTF">2020-02-17T23:58:00Z</dcterms:modified>
</cp:coreProperties>
</file>